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oice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5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ธิดารัตน์) สวัสดีค่ะ สวัสดีล่ามทางไกล ได้ยินไหมคะ สวัสดีค่ะ ล่ามได้ยินหรือเปล่าคะ ล่ามทางไกลได้ยินไหมคะ โอเคค่ะ อย่างนั้นเดี๋ยวจะขอเริ่มเลยนะคะ ิโอเคค่ะ ก็วันนี้ เริ่มได้เลยใช่ไหมคะ ทางล่ามโอเคนะคะ โอเคค่ะ ก็เดี๋ยวเราจะมาเริ่มเรียนนะคะ บทที่ 5 ของเราต่อนะคะ บทที่ 4 ของเราที่เรียนไปสัปดาห์ที่แล้วนะคะ ก็จะเป็นเกี่ยวกับตัวมาตรฐาน 802.3 นะคะ เป็นตัวมาตรฐาน เดี๋ยวอาจารย์ขอ… ตัวมาตรฐาน 802.3 เป็นตัวมาตรฐานของอินเทอร์เน็ต ซึ่งเป็นตัวมาตรฐานแรกที่ใช้ในการเชื่อมต่อของตัวอุปกรณ์คอมพิวเตอร์ เริ่มนำมาใช้นะคะ ไม่ว่าจะเป็นในบริษัทหน่วยงานองค์กรนะคะ จากตัวมาตรฐาน 802.3 บทที่ 4 ของเรา ก็จะมาเรียนต่อของตัวมาตรฐาน 802.4 แล้วมาตรฐาน802.5 ของเรานะคะ ก็จะเป็นเครือข่ายในรูปแบบของ Token Bus Token Ring เห็นลิงทั้ง 2 อันเดี๋ยวมาดูกันนะคะ ว่าเนื้อหาของที่เราจะได้เรียนในวันนี้มีอะไรบ้างนะคะ เริ่มแรก ก็จะมาพูดถึงตัวหลักการพื้นฐาน ความเป็นมาของตัวมาตรฐาน IEEE 802.4 แล้วก็ IEEE 802.5 อย่าลืมปิดไมค์ด้วยนะคะ แล้วก็มีการทำงานนะคะ หน้าที่นะคะ ของตัว MAC ในรูปแบบ Token passing เดี๋ยวเรามาดูกันว่าการทำงานของตัวตอกเส้นใช้ในการส่งเครือข่าย รูปแบบของเครือข่ายจากที่ตัวมาตรฐาน 802.3 มาแล้วเป็น 802.4 แล้วก็ 802.5 นี่ มันมีความแตกต่างและก็มีรูปแบบนะคะ การจัดวางหรือใส่ข้อมูลนะคะ ของลำดับนะคะ ในการส่งข้อมูลอย่างไรนั่นเองนะคะ มาดูตัวหลักการพื้นฐานของเรานะคะ ก็อย่างที่บอกไปว่ามาตรฐาน802.3 เริ่มแรกจะเป็นมาตรฐานที่นำมาใช้นะคะ การจัดวางหรือสื่อสารโดยระบบอุปกรณ์ในตัวคอมพิวเตอร์สำนักของเรานั่นเอง เนื่องจากเรานำมาใช้แล้วนี่ เกิดประสบปัญหาที่รักออกไปนะคะ เวลาเราส่งข้อมูลไปพร้อมกัน ในกรณีที่เครื่องคอมพิวเตอร์ 2 เครื่องทำการส่งข้อมูลพร้อมกัน แล้วกรณีที่ส่งไปพร้อมกันแล้วเกิดการชนกันของข้อมูลเกิดขึ้น ดังนั้น จะมีการสุ่มตัวเวลาขึ้นมาคือจะทำการส่งข้อมูลอีกรอบหนึ่งเพื่อไม่ให้การส่งข้อมูลนั้นเกิดการชนกันของข้อมูล จากนั้น ตัวมาจรฐาน 802.3 ก็เลยจะมีข้อจำกัดตรงนี้ผมจะทำให้เรา… ที่ทำการส่งข้อมูลในรอบนี้หล่อระยะเวลาใหม่ทำการส่งข้อมูลซ้ำอีกรอบครั้งหนึ่งนั่นเอง ซึ่งบางทีอาจจะต้องใช้ระยะเวลาในการรอที่ค่อนข้างเยอะนั่นเองนะคะ เราก็ไม่รู้ว่าส่งไปรอบ 2 รอบที่ 3 หรือรอบที่ 4 เรื่อย ๆ นี่ จะเกิดการข้อมูลอีกครั้งหรือเปล่านั่นเอง มาอีกปัญหาหนึ่ง ใครเปิดไมค์นะคะ ปิไมค์ให้อาารด้วย ใครหนอ อัษฎาวุธ ปิดไมค์ให้อาจารย์ด้วยนะคะ ปิดหรือยังเอ่ย โอเค เดี๋ยวต่อกันนะคะ ก็คืออีกปัญหาหนึ่งที่เราพบ ก็คือเนื่องจากไอ้ตัวมาตรฐาน 802.3 เป็นรูปแบบการส่งข้อมูลกับ zscsmaเราจะมีการส่งลำดับของเฟรมนะคะ แต่ว่าตรงนั้นฐาน 802.3 นี่ส่งไปถึงปลายทางแล้วนี่มันไม่ได้ทำการเรียนไปทางขนส่งตัวเลข1 2 3 4 5 6 7 8 9 10 จากต้นทางไปยังปลายทางนะคะ ปลายทางโน้น มาอาจจะเริ่มที่จับที่ 4 5 6 แล้วก็ 1 2 3 อย่างนี้ดังนั้นความสำคัญในการจัดลำดับจะไม่เกิดขึ้นดังนั้นก็ไม่สามารถที่จะมาใช้ตัวระบบ Real Time นะคะ ตัวนี้ก็เลยทำให้เกิดปัญหานะคะ มีการส่งข้อมูลว่า ตัวไหนที่จะมีลำดับที่ 1 ได้อยู่เกาะหมีไม่สามารถมาลีลำดับT1 Dynamicหัดมาตัว 802.3 นี่ เมื่อเราพบถึงปัญหาแล้ว นำเอกสารสัญญาที่เกิดขึ้นจะเป็นมาตรฐาน 8.2.4 นะคะ เนื่องจากเข้ามาช่วยแก้ไขปัญหานั้นเองนะคะ ก็คือตัวนี้จะเปิดโอกาสให้แต่ละคอมพิวเตอร์นั่นเองตรวจระบบเครือข่ายของเรานี่ ทำการผลัดเปลี่ยนเพื่อทำการส่งข้อมูลของตนเองตามระยะเวลานั่นเองนะคะ ก็คือยกตัวอย่างว่า เรามีตัวเครื่องคอมพิวเตอร์อยู่ทั้งหมดกี่เครื่อง ในตัวระบบนะคะ ก็จะใช้นะคะ ระยะเวลานั่นเองในการส่งข้อมูล รครั้งนี้จำนวนเวลาเท่าไหร่ ก็คูณกับจำนวนของตัวเครื่องนั้นเองนะคะ หรือเรียกว่าเป็นปิดเครื่องแล้วก็ใช้เวลาเท่าไหร่นะคะ แต่ละเครื่องก็จะรู้ว่า เวลาที่เขาจะดอกไม้ที่จะส่งข้อมูลได้นี่ ที่เวลาเท่าไรนั่นเองนะคะ ดังนั้นก็ไม่ต้องไปกังวลข้อมูลนะคะ แล้วก็รู้เวลาที่แน่นอนว่า เราจัดส่งข้อมูลที่เวลานั้นจุดใดนั้นเองนะคะ ดังนั้น ผู้ใช้งานในตัวคอมพิวเตอร์ที่อยู่ในระบบเครือข่าย จะค่อนข้างประสบปัญหาการชนกันของข้อมูลนะคะ ซึ่งทำให้เกิดการชื่นชอบ และก็นำตัวระบบเครือข่ายนี้มาใช้ แต่เนื่องจากในตัว การต่อระบบตัวเครือข่ายของตัวมาตรฐาน 802.4 จะค่อนข้างมีปัญหาในกรณีที่ตัวเครื่องคอมพิวเตอร์หรือว่าตัวเคเบิล สายเชื่อมต่อในตัวระบบเครือข่ายของเขานี่ เกิดปัญหา ทำให้ตัวระบบเครือข่ายทั้งหมดนี่ เปลี่ยนปัญหาด้วยเช่นเดียวกัน ก็คือไม่สามารถที่จะส่งตัวข้อมูลหากันได้นั่นเอง ดังนั้นวิธีตัวประยุกต์ นะคะ การแก้ปัญหาของตัวมาตรฐาน 802.3 ก็จะเป็นการพัฒนามาตรฐานที่ขึ้นมาใหม่เรียกว่า 802.4 ก็คือจุดเด่นนะคะ ของข้อดีก็คือคุณไม่ต้องรอเลยไร้จุดหมาย ก็คือมีระยะเวลาที่กำหนดว่าที่ลำดับที่เท่าไร่ จะสามารถส่งข้อมูลได้นะคะ แล้วก็สามารถที่จะเชื่อมต่อกับข้อมูลในรูปแบบระบบนั่นเอง ถัดมา พูดถึงแต่ส่วนของ 802.4 ไปแล้วนะคะ ถ้าไปก็จะเป็น 2.5ที่มีการพัฒนามากขึ้น2.3 802.4 ก็จะเข้าเนื้อ 80 2 จุดหนามสนามแข่งรถเป็นตัวมาตรฐาน 802.4ล่าสุดปัจจุบันสถาน802.5 นะคะ ซึ่งเป็นตัวระบบวงแหวนที่ถูกพัฒนานะคะ ให้มีการใช้ในตัวระบบเครือข่าย อาจจะเป็นวงกว้าง หรือว่าเฉพาะที่ก็ได้นั่นเองนะคะ ตัวระบบเครือข่ายแบบวงแหวน นี่ ก็จะทำการเชื่อมต่อแบบจุดต่อจุดนะคะ แล้วก็ทำการเชื่อมต่อตัวคอมพิวเตอร์ เครือข่าย ของเรานะคะ ที่จะเป็นรูปแบบวงกลมนั่นเองนะคะ หรือว่าจะเรียกว่าวงแหวนนั่นเอง สายที่ใช้ในการสื่อสารนะคะ อาจจะมีสายตัวCPUหรือ ICP ก็แล้วแต่ ว่าจะเป็นไปเที่ยวFiber Optic นะคะ ก็แล้วแต่ตัวบุคคลของเรานี่อยู่ในอาคารหรือว่าเชื่อมต่อนี่ ใช้ระยะทางไกล ใกล้แค่ไหน นะคะ สัญญาณที่ใช้นะคะ ในการเชื่อมต่อนะคะ ก็มีทั้ง 2 รูปแบบ ทั้งDigital แลanalogตอนนี้บริษัทนะคะ ibm นี่ สามารถที่จะความสูงมาตรฐานตัวนี้มาใช้นะคะ รบกวนระบบเครือข่ายของเราเขาก็เลยร่วมพัฒนาแล้วก็ออกแบบเป็น ตัวมาตรฐาน 802.5 -7ขึ้นมานะคะ กำหนดระยะเวลาแล้ว ก็ความยาวนะคะ ของการส่งสัญญาณของแต่ละบิตได้นั่นเองนะคะ ถัดมา มาเดี๋ยวเราจะมาดูรูปแบบนั่นเองนะคะ ว่าในการส่งข้อมูลนะคะ ชุดหนึ่งนี่ ไปยังปลายทางนะคะ จากต้นทางเนี่ยมันต้องมีเตรียมข้อมูลอะไรบ้าง นะคะ โดยเราจะมาดูมาตรฐานแรกของเรา อยู่ที่ตัวตมาตรฐานne802.4 ในรูปแบบ มันต้องมีข้อมูลอะไรบ้าง จึงจะทำการส่งไปในอีกรอบนึงนะคะ โดยส่วนประกอบนะคะ ของเฟรมนะคะ ของข้อมูลมาตรฐาน 802.4 ของเรานี่ ก็จะเริ่มจากตัวแรกนะคะ โทษนะคะ อันที่ 1 มันจะเป็นอยู่ที่ใช้เสียงสัญญาณของกุ๊กส่งแล้วก็พูดให้ตรงกันเอง ว่าส่งไปที่ต้นทางที่เวลานี้ แล้วไปทางรับผิดชอบเวลานี้ก็จะมีการดึงข้อมูลของเวลานะคะ ถัดมา ก็จะเป็นตัว SD ตรงนี้นะคะ SD ก็จะเป็นตัวการ์ดหรือ ฆ Limitedคือจะเป็นตัวจุดเริ่มต้นมันเองนะคะ ของข้อมูลที่จะทำการส่ง HDVideoตัว ED ขึ้นตอนนี้นะคะ ตัวท้ายสุดจะส่งมาข้อมูลหมายถึงสิ้นสุดที่ตรงไหน นั่นเองนะคะ ดังนั้น เรามีจุดเริ่มต้นแล้ว จุดสิ้นสุดเรียบร้อยแล้ว เราก็ไม่ต้องมีระยะทาง ความยาวของตัวข้อมูเองนะคะ เนื่องจากเรามีจุดเริ่มต้นแล้วก็เรียบร้อยแล้วนะเก่งอยู่ระหว่าง 2 เฟรมนี้นั่นเองนะคะ กลับมานะคะ เดี๋ยวเราจะมาดูname Control ของเรานั่นเองคือจะใช้แยกระหว่างเป็นข้อมูลแล้วก็เฟรมครอบกลุ่มของเรา นะคะ เช่น กรณีที่เราจะส่งข้อมูลนะคะ ไปยังเครื่องคอมพิวเตอร์ ที่ถัดออกไหนเนี่ย จะต้องมีการปรับตัวaddress การส่งข้อมูลที่จัดส่งต้นทางกับปลายทางนะครับ จะมีการตกภาพภายในนะคะ ของตัวเลขนี้จะส่งไปยังปลายทางลำดับถัดไปได้นั่นเองนะคะ ถัดมา ก็จะมีที่อยู่ของผู้ส่งแล้วก็ผู้รับนั่นเอง ก็เป็นซอสaddress แล้วก็ destination addressพี่ก็จะมีความยาวนะคะ ขนาด 6 Bนั่นเองกรมทางหลวงมีอยู่ที่บ้านเลขที่อะไร ปลายทางอยู่ที่บ้านเลขที่อะไรนั่นเองนะคะ ถัดมา ดาตาหรือว่าความยาวของเราก็คือตัวข้อมูลของเรา ที่เราจะทำการส่งไปนี่ก็จะมีความยาวอยู่ที่0ถึง1182 B81 82 ภายในเองก็คือข้อมูลที่เราได้รับมา อันสุดท้ายของเราวันนี้นะคะ checksum จะใช้ในกรณีที่ต้องการตรวจสอบความถูกต้องของข้อมูลนั่นเองอยู่ที่เราส่งข้อมูลจากต้นทางไปอาจจะมีขนาด4 ไบต์นะคะ ปลายทางรับไปครบหรือเปล่า มีการตกหล่นระหว่างเดินทางบัตรนะคะ ไบต์ ครบไหมข้อมูลครบไหมมีตัวระบบคอยช่วยข้อมูลนะคะ หรือที่เรียกว่า crc นั้นเองตัวนี ้ใต้คลิป pranee มาข้อมูลครบไหมหายง่วงทางเปล่านะคะ จะได้เช็กให้ถูกตรงไหนที่มันผิดพลาดก็จะทำการส่งข้อมูลซ้ำอีกรอบหนึ่งกูจะใช้ให้ปลายทางละครทุกอย่างครบถ้วน แล้วก็สมบูรณ์นั่นเองนะคะ อันนี้ก็จะเป็นมาตรฐานแรกของเรานะคะ ถัดมา เราจะมาดูการทำงาน ของ Token passing หรือว่าตัวแปรที่เราทำการส่งข้อมูลนะคะ เตรียมตัวระบบเครือข่ายของเราสถานที่ 2 ที่เป็นตัวประธานาธิบดี 802.5 นะคะ ก็จะมาดูว่าส่วนประกอบของเรานี่ ดูจากรูปนี้ด้านบนประกอบของรูปนี่ จะแตกต่างกับตัวสถาน 802.4ค่อนข้างเยอะนะคะ มันจะแบ่งออกเป็น 3 ประเภท มี ABC A ก็จะเป็นพวก Token B penidศรีสะเกษ Data นะครับ แล้วก็เห็นว่าตรงที่ 4 นี่หน้าตาคล้ายกับตัวมาตรฐาน802.4 นะคะ เดี๋ยวเราจะมาดูนะคะ ว่าตัวประเภทแรกของเรานี่ หรือว่าโทรแค่นี้คืออะไร token น่าจะเป็นตัว เดินทางอยู่ในกลุ่มเครือข่ายนั่นเองนะคะ ก็คือจะวิ่งวนไปเรื่อย ๆ จนกระทั่งเครื่องคอมพิวเตอร์เครื่องไหน ที่ต้องการส่งข้อมูลนะครับ จะทำการเปลี่ยน Token ที่ทำการเดินทางในของเรานี่ เปลี่ยนค่านั่นเองนะคะ จากนะคะ ตัว access Control หรือตัว A4 ของเรานี่จาก 50 ครับ เป็นหมื่นแล้วก็อันยองตัวเองนี่กลับมาเป็นตัว heeader โหลดหน้านิก็ทำการส่งนะคะ ในเฟรมข้อมูลของเรานะคะ โดยเราจะมีนะคะ เฟรมที่มีการส่งข้อมูลของเรานี่ ตรงนี้นี่ มีอะไรบ้าง มาตรฐาน ก็จะคล้าย ๆ มันจะฝาก 802.4 เมื่อกี้เลยนะครับ HD xxxxบอกเลยว่ามีการส่งข้อมูลแล้วนะคำนวณความยาวเท่าไหร่ SD แล้วก็ตัว PB หรือ Start delimiter &amp; End delimiter เริ่มต้นแล้วก็ต้องมีจุดสิ้นสุดกันเองของเฟรมว่าอยู่ที่ไหนนะคะ ถัดมาม่านะคะ เราก็จะมาดูตัว a c ของเรานะคะ ตัวเมื่อกี้ เมื่อกี้เป็น เมื่อกี้เป็นแล้วก็ของเรานะคะ ของเราเมื่อกี้ ก็จะมีองค์ประกอบที่มากกว่าตัวมาตรฐานเมื่อกี้ ก็จะมีอยู่ 4 ส่วน Priority ที่ขาดก็คือสามารถที่จะความสำคัญของเพลงอยากจะบอกว่าเฟรมไหนลำดับที่ 1 2 3 นะคะ อันที่ 2 token สถานที่ท่องเที่ยวก็จะบอกประเภทได้ข่าวว่าอันนี้เป็นเฟรมข้อมูลหรือเปล่าหรือว่าเป็น Open หรือว่าตัวหัวที่ส่งข้อมูลนั้นเองอันที่ 3Monitor ก็เอาไว้ในกรณีที่เฟรมเกิดขาดหายในวง การศึกษาของเรานั่นเอง ในวงเส้นเดินทางโดยระบบคอมพิวเตอร์ของเรานะคะ และวันที่ 4 ก็จะเป็น Reserve สำหรับจอกรณีที่เราต้องการที่จะส่งข้อมูลนะคะ ไม่ว่าเราจะทำการส่งข้อมูลแล้วนะนะคะ ถัดมา ตัวถัดมา กระเบนเปรม controlขอบคุณนะคะ ตัวชุดคำสั่งนะคะ ที่เอาไปกำกับการส่งข้อมูล ในตัวเฟรม ที่เราจะส่งไปยังปลายทางนะคะ ถัดมา SD นะคะ ตัวนี้ สินค้าตัวนี้ Address ของเราแล้วก็destination address เปลี่ยนที่อยู่ส่งกับพี่ปูดำลักษณะเหมือนกันนั่นเอง แล้วก็จะมีที่อยู่ของต้นทางมาจากไหน แล้วก็ที่อยู่ปลายทาง อันนี้ก็จะมีอย่างละ 6 ไบต์ เช่นเดียวกันนั่นเองนะคะ ถักมา อันนี้จะเป็นข้อมูลนะคะ ความยาวของข้อมูลก็เห็นว่าตัวความยาวของข้อมูลของเราจะสามารถส่งได้ตั้งแต่ 0 ถึง 4,500 ใบนั้นเองนะคะ เช็ค Samsungเอาไว้สอบความถูกต้องของข้อมูล ก็มี 4 ไบต์ เช่นเดียวกับปัญหาเมื่อกี้เลยกรณีที่เราส่งข้อมูลไปในสาย 10 สายแล้วเกิดความผิดพลาดข้อมูลในลำดับไหนนี่ ขาดหายไปนคะ หรือข้อมูลลำดับไม่ครบนะคะ จะได้ทำการส่งข้อมูลกลับมาอีกรอบนึง เพื่อจะนั่งให้ข้อมูลจากต้นทางและปลายทางตามนี่ ครบตามที่ต้นทางต้องการส่งข้อมูลมานั้นเองนะคะ ถัดมา เ ตรียมสเตตัสวันนี้สำหรับไว้กุมข้อมูลนะคะ ผู้รับได้รับข้อมูลนะคะ จะทำการบอกสถานะของข้อมูลว่าข้อมูลที่ได้รับมานี้ มีอะไรบ้างนะคะ อันแรกของเรานะคะ อยู่ที่5 ตัว FC ของเราพระเอกเท่ากับศูนย์และ C = 0 ก็คือปลายทางผู้รับไม่อยู่ในวงแหวน พูดง่าย ๆ ก็คือdestination หรือว่าเก็บปลายทางนี่ ไม่ได้อในวงสื่อสารนะคะ เมื่อได้รับตัวสื่อสารตรงนี้ เเราจะส่งข้อมูลไปนั้นเองประสานตัวนี้เราก็จะทำการส่งข้อมูลใหม่นะคะ ถัดมาค่า hba1c เป็นสูง หมายความว่า ฝั่งผู้รับนะคะ แล้วก็ไม่ได้รับเฟรมนั้น อาจจะมีส่งข้อมูลไม่ครบ หรือว่ามีบัฟเฟอร์เกิดขึ้นนะคะ อันนี้นี้ก็จะได้เจอกันอีกรอบนึง แล้วคนสุดท้ายนะคะ A เท่ากับ 1 4 = 1 หมายความว่าได้รับข้อมูลของเรียบร้อยแล้วถัดมาเราก็จะมาดูว่าOpen Frame มีอะไรบ้าง นะคะ ลักษณะของเฟรมจะประกอบไปด้วย3 ไบต์ นะคะ ก็จะมีf b a c e ดีนะคะ ตรงนี้นั่นเองRestart นะคะ access Control แล้วก็ End delimiter คือวันที่เท่าไหร่นะคะ แล้วก็เจ็บที่เท่าไหร่นั้นเองก็จะเป็นตัว AC ไว้ทำการควบคุมนะคะ ในระหว่างต้นทางกับปลายทาง การส่งข้อมูลต้นทางกับปลายทางเอง สินค้าก็จะเป็นชื่อที่อัดน่ะได้ยินนะคะ ไปอีกนาน ตัวเฟรมนี้ก็ไว้ในกรณีที่ต้องการยกเลิกนั่นเองนะ คะ ว่าจะเริ่มยกเลิกตั้งแต่เฟรมไหนถึงเฟรมไหนหัวข้อมูลที่เราส่งไปสามารถยกเลิกข้อมูลงั้นก็จะไม่ถูกส่งไปยังปลายทางนั้นเองนะคะ เราก็จะมาดูมาตรฐานของตัวมาส่งข้อมูลของ80 2.5 นะคะ รูปแบบของตัว Token Bus ของเรานะคะ ที่ใช้ในการเชื่อมต่อนะคะ จากสถานีนะคะ จากรูปจะเห็นว่ามันจะเป็นการเชื่อมต่อนะคะ เต็มรูปแบบกลุ่มในลักษณะของวงนั่นเองนะคะ แต่การส่งข้อมูลนี่ จากต้นทางนะคะ หมายเลขที่สูงสุดของวง ก็จะส่งข้อมูลออกมานะคะ แล้วก็ไล่ลำดับไปยังข้อมูลข้างเคียงของเรานั่นเอง อันนี้ก็จะเห็นว่าเป็นสายโคแอกเชียลที่ใช้ในการเชื่อมต่อตัวอุปกรณ์นะคะ ถัดมา Token Bus อันนี้ก็จะเห็นว่าสายของเราทำการเชื่อมต่อกันเป็นวงล้อม เป็นวงกลมเลย อุปกรณ์ก็ต่อจากเครื่องนะคะ ไปยังสายส่งสัญญาณ ไปยังเครื่องใกล้เคียงนะคะ ที่ทำการเชื่อมต่อจนกระทั่งเป็น 1 รอบนั้นเองนะคะ จะมีการส่งจาก ส่งจาก Station ไหนยัง Station ไหนนะคะ ถัดมา อุปกรณ์นะคะ ที่ใช้ในการเชื่อมต่อของ Token Ring จะเรียกว่าMulti Station access นะคะ หรือว่า mau ว่าจะเป็นอุปกรณ์ที่ใช้เชื่อมต่ออุปกรณ์คอมพิวเตอร์เข้ากับสายสื่อสารนะคะ แล้วก็สายสื่อสารก็เชื่อมต่อไปยัง Station ตัวอื่น ๆ หรือว่าเครื่องคอมพิวเตอร์อื่น ๆ เชื่อมต่อให้เป็นหนึ่งเครือข่าย หรือ 1วงจร ของเรานั่นเองนะคะ ถัดมาก็จะเป็นตัวรูปแบบการใช้ตัวไฟเบอร์นะคะ ก็จะเรียกว่า fddi นะคะ Fiber Distributed Data Interface ก็จะเป็นระบบเครือข่ายที่ Token Ring นะคะ ตัวมาตรฐานของเรานั่นเองนะคะ โดยกำหนดมาตรฐานโดยAIS ไอแล้วก็ไอทียูรวมมาตรฐานของ Fiber Optic ที่ใช้ในการสื่อสารนะคะ อันนี้เราจะมาดูตัว layer ของตัว FDDIจะมีทั้งหมด 4 ถ้าเทียบกับ OSI ก็จะมีแค่ 2 ชั้นนะคะ OSI OSI ของเราสวย ๆ ก็จะมีมันมากกว่านี้ถูกต้องนะอันนี้ก็จะมีแค่ฟิสิกส์layerของตัว fbi ก็จะมี มีตัว Physical medium นะคะ เอาคือกรณีไว้เชื่อมต่อกับอุปกรณ์ภายนอกอุปกรณ์แล้วก็จะมีตัว Media access controlmsc ของเราแล้วก็ Link control เปรียบเทียบนั้นเองนะคะ สามารถที่จะส่งแล้วก็ออกสื่อสารข้อมูลในรูปแบบของ fiberเป็น fddi ถูกเปรียบเทียบอย่างไรบ้างนั่นเองนะคะ วันนี้ก็จะเป็นตัวคร่าว ๆ 2 ตัวมาตรฐาน ดูทางกายภาพแล้ว แล้วก็ดูตัวองค์ประกอบที่ใช้ในการส่งข้อมูลของเรานั่นเองนะคะ ว่าเวลาเราส่งข้อมูล ด้วยเฟรมข้อมูลอะไรบ้าง มีข้อมูลปลายทางไปทางในการใช้ข้อมูลด้วยหรือเปล่า แล้วก็สามารถขนาดของข้อมูลได้ไหม แล้วก็ในกรณีส่งข้อมูลเกิดผิดพลาดนี่วิธีการเช็คอย่างไรpentaclesส่งข้อมูลไปแล้วเป็นอย่างไรบ้างในการกรณี Token Ring token ที่อยู่ในระบบสื่อสารของเราไหมก่อนที่จะสามารถส่งข้อมูลได้หรือเปล่านั่นเองนะคะ กรณีเป็น Fiber Optic ตัวสุดท้ายนะคะ อันนี้ก็จะเป็นการเชื่อมต่อ อันนี้ก็เป็นตัวการเชื่อมต่อของ fddi ก็จะมีจำนวน 2 วงนะคะ เพื่อใช้แก้ปัญหากรณีเกิดข้อผิดพลาดขึ้นมา fddi ก็จะมีสายก็มีเชื่อม 2 เส้นก็จะมีให้ลิงวันที่ 1 zbing อีกเส้นหนึ่ง กรณีที่สายตัวแรกเกิดมีปัญหาหรือเกิดมีความเสียหายของสาย ขายส่งที่สำรองอีกเส้นหนึ่งเอาไว้ได้ ก็จะทำให้การสื่อสารของเราไม่เกิด ติดปัญหาขึ้นมาได้เหมือนสาย 1 เสียใช้สาย 2 ในการส่งสัญญาณระหว่างกันได้นั่นเองนะคะ อาจจะเป็น backup ring ขึ้นมาช่วยในการแก้ปัญหานั่นเองนะคะ วันนี้ก็จะเป็น 2 ตัวมาตรฐานนะคะ เบื้องต้นนะคะ ที่เราเรียนจะเรียน 802.3 802.4 802.5 แล้วก็จะมีคำถามท้ายบทนะคะ ทั้งหมด 5 ข้ออย่าลืมนะคะ ไปทำคำถามท้ายบท แล้วก็เอามาส่งให้เรียบร้อยแล้วกันนะคะ วันนี้ก็จะเป็นประมาณนี้แล้วกันนะคะ เพราะว่าเดี๋ยวจะขอลัดไว้เป็นรอบหน้านะคะ เพราะว่าตัวเนื้อหาก็จะแบ่งเป็นส่วนตามมาตรฐานวันนี้นั่นเองนะคะ วันนี้ใครมีข้อสงสัยหรือข้อคำถามอะไรหรือเปล่าคะ ถ้าไม่มีก็ ก็จะประมาณนี้แล้วกันนะคะ อย่างนั้นก็ขอคุณพี่ล่ามแล้วกันนะคะ แล้วก็ขอเช็กชื่อก่อนแล้วกันนะคะ ขอบคุณนะคะ เดี๋ยวจะขอเช็คชื่อก่อนนะคะ อดิศร อดิศรมาไหมคะ ได้ยินไหมนะ เดี๋ยวอาจารย์ขออีกเช็กอีกห้องหนึ่งแล้วกัน ทวีรัตน์ จักรพันธ์ ศิตาพร // มาค่ะ ศิตาภรณ์มาไหมคะ อาจารย์ได้ยินไหมคะ ได้ยินแล้วค่ะ วรพจน์ นราวิชญ์ มาครับ อานุภาพ มาครับ ทศทิศ มาครับผม พัทธนันท์ มาครับ ศศิกานต์ มาค่ะ มัณฑนา มาค่ะ ปรเมษฐ์ มาครับ กันตวิช กันตวิชญ์ ช่วยดูให้หน่อยนะคะ อย่างนั้นก็ เดี๋ยวค่อยเช็ก กลัวน้องไม่ได้ยินน่ะ กันตวิชญ์ มาไหมคะ กันตวิชญ์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oice มาตรฐานสากลด้านเทคโนโลยีคอมพิวเตอร์และดิจิทัล อ.ธิดารัตน์</dc:title>
  <dc:creator/>
  <cp:keywords/>
  <dcterms:created xsi:type="dcterms:W3CDTF">2022-12-15T08:15:26Z</dcterms:created>
  <dcterms:modified xsi:type="dcterms:W3CDTF">2022-12-15T08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5 ธันวาคม 2565 เวลา 13.09 น.</vt:lpwstr>
  </property>
  <property fmtid="{D5CDD505-2E9C-101B-9397-08002B2CF9AE}" pid="3" name="subtitle">
    <vt:lpwstr/>
  </property>
</Properties>
</file>